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r>
        <w:t xml:space="preserve"> </w:t>
      </w:r>
      <w:r>
        <w:t xml:space="preserve">|</w:t>
      </w:r>
      <w:r>
        <w:t xml:space="preserve"> </w:t>
      </w:r>
      <w:r>
        <w:t xml:space="preserve">Melbourne</w:t>
      </w:r>
      <w:r>
        <w:t xml:space="preserve"> </w:t>
      </w:r>
      <w:r>
        <w:t xml:space="preserve">Australia</w:t>
      </w:r>
    </w:p>
    <w:bookmarkStart w:id="21" w:name="Xda0a57a971310291f37d78292ab0e1c86c187b2"/>
    <w:p>
      <w:pPr>
        <w:pStyle w:val="Heading1"/>
      </w:pPr>
      <w:r>
        <w:t xml:space="preserve">Internship Application Letter for Mechanic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elbourne, Victoria 3000</w:t>
      </w:r>
      <w:r>
        <w:br/>
      </w:r>
      <w:r>
        <w:t xml:space="preserve">Australia</w:t>
      </w:r>
    </w:p>
    <w:bookmarkStart w:id="20" w:name="Xb19c733c74226232ad071a4cff9f0364105df68"/>
    <w:p>
      <w:pPr>
        <w:pStyle w:val="Heading2"/>
      </w:pPr>
      <w:r>
        <w:t xml:space="preserve">Subject: Application for Mechanical Engineering Internship – Commitment to Advancing Engineering Excellence in Australia Melbourne</w:t>
      </w:r>
    </w:p>
    <w:p>
      <w:pPr>
        <w:pStyle w:val="FirstParagraph"/>
      </w:pPr>
      <w:r>
        <w:t xml:space="preserve">Dear Hiring Manager,</w:t>
      </w:r>
    </w:p>
    <w:p>
      <w:pPr>
        <w:pStyle w:val="BodyText"/>
      </w:pPr>
      <w:r>
        <w:t xml:space="preserve">It is with profound enthusiasm that I submit my application as a Mechanical Engineer intern for [Company Name]’s internship program in Melbourne, Victoria. As a final-year Bachelor of Engineering (Mechanical) student at RMIT University, deeply committed to contributing to Australia’s engineering landscape, I have meticulously crafted this Internship Application Letter to express my unwavering dedication to advancing mechanical engineering innovation within the dynamic context of Australia Melbourne. My academic journey and practical experiences have positioned me to deliver immediate value while aligning with your organization’s commitment to sustainable technological progress in our nation’s premier engineering hub.</w:t>
      </w:r>
    </w:p>
    <w:p>
      <w:pPr>
        <w:pStyle w:val="BodyText"/>
      </w:pPr>
      <w:r>
        <w:t xml:space="preserve">Throughout my undergraduate studies, I have immersed myself in advanced coursework spanning thermodynamics, fluid mechanics, finite element analysis (FEA), and sustainable energy systems – all critical disciplines for contemporary mechanical engineering practice in Australia Melbourne. My capstone project focused on optimizing renewable energy integration for urban infrastructure in Melbourne’s high-density precincts. Utilizing SolidWorks and ANSYS simulation tools, I designed a prototype solar-thermal hybrid system that reduced simulated building energy consumption by 32% while maintaining structural integrity under Melbourne’s variable climate conditions. This project not only demonstrated my technical proficiency but also my deep understanding of how mechanical engineering solutions must adapt to Australia Melbourne’s unique environmental challenges, including extreme weather patterns and urban sustainability mandates.</w:t>
      </w:r>
    </w:p>
    <w:p>
      <w:pPr>
        <w:pStyle w:val="BodyText"/>
      </w:pPr>
      <w:r>
        <w:t xml:space="preserve">What particularly fuels my passion for this internship is the opportunity to apply theoretical knowledge within a real-world Australian engineering environment. Melbourne stands as a national leader in advanced manufacturing, clean technology, and infrastructure innovation – sectors where [Company Name] exemplifies excellence through projects like [mention specific project if known, e.g., "the Docklands Sustainable Energy Initiative" or "Melbourne Metro Rail’s mechanical systems"]. My academic research on thermal management for electric vehicle battery systems directly correlates with Australia Melbourne’s national strategy to accelerate EV adoption. I am eager to contribute my FEA skills and data analysis capabilities to such pioneering work while learning from industry experts who navigate the specific regulatory frameworks of Australian engineering practice, including AS/NZS standards and sustainability certifications like Green Star.</w:t>
      </w:r>
    </w:p>
    <w:p>
      <w:pPr>
        <w:pStyle w:val="BodyText"/>
      </w:pPr>
      <w:r>
        <w:t xml:space="preserve">My hands-on experience further prepares me for this role. As a volunteer engineer at Melbourne’s Science Gallery, I collaborated with university researchers to build climate-controlled exhibition systems requiring precision mechanical design for sensitive artifacts. This involved interpreting CAD drawings, implementing ISO 9001 quality protocols, and troubleshooting assembly challenges in a multicultural team environment – skills directly transferable to your project workflows. Additionally, my six-month internship at [Local Australian Engineering Firm] exposed me to ASME-compliant pressure vessel testing procedures under Victorian WorkSafe guidelines, reinforcing my commitment to workplace safety and technical compliance. These experiences solidified my understanding that mechanical engineering success in Australia Melbourne hinges not just on technical skill, but on contextual awareness of local regulations, environmental constraints, and industry collaboration culture.</w:t>
      </w:r>
    </w:p>
    <w:p>
      <w:pPr>
        <w:pStyle w:val="BodyText"/>
      </w:pPr>
      <w:r>
        <w:t xml:space="preserve">I am particularly drawn to [Company Name]’s commitment to developing future engineering leaders through structured mentorship programs. Your partnership with the University of Melbourne’s Faculty of Engineering &amp; IT for internship placements resonates deeply with my career vision. I am not merely seeking an internship – I aspire to become a registered Mechanical Engineer in Australia, and your organization’s proven pathway for interns to transition into full-time roles through professional development and licensing support is unparalleled. The prospect of learning from your senior engineers on projects like [mention specific technology or sector relevant to company] would be invaluable as I work toward becoming a Chartered Professional Engineer (CPEng) accredited by Engineers Australia – a requirement I actively pursue through my membership in the Australian Society of Mechanical Engineers (ASME) Student Chapter.</w:t>
      </w:r>
    </w:p>
    <w:p>
      <w:pPr>
        <w:pStyle w:val="BodyText"/>
      </w:pPr>
      <w:r>
        <w:t xml:space="preserve">Furthermore, my cultural adaptability positions me to thrive within Melbourne’s diverse engineering community. Having lived and studied in Melbourne for three years, I have developed fluency in navigating Australia’s professional etiquette and collaborative work culture. I actively participate in events hosted by the Engineering Institute of Australia (EIA) Melbourne Chapter, where I recently presented research on "Optimizing HVAC Systems for Victoria’s Changing Climate." This engagement demonstrates my proactive commitment to becoming an integrated member of the Australian engineering ecosystem – not just a temporary intern. I understand that success in this role requires more than technical ability; it demands active contribution to Melbourne’s reputation as a global innovation center.</w:t>
      </w:r>
    </w:p>
    <w:p>
      <w:pPr>
        <w:pStyle w:val="BodyText"/>
      </w:pPr>
      <w:r>
        <w:t xml:space="preserve">My resume, attached for your review, details additional projects including: (1) A thermodynamic analysis of waste-heat recovery systems for Melbourne’s tram network, achieving 18% efficiency gains; (2) Development of a low-cost water purification prototype using membrane technology – relevant to Australia Melbourne’s water security challenges; and (3) Leadership in RMIT’s Solar Car team that competed in the Australian Solar Challenge. Each project reflects my dedication to solutions that balance technical excellence with Australia’s environmental priorities and urban development needs.</w:t>
      </w:r>
    </w:p>
    <w:p>
      <w:pPr>
        <w:pStyle w:val="BodyText"/>
      </w:pPr>
      <w:r>
        <w:t xml:space="preserve">As I prepare for a career where innovation meets impact, I am convinced that [Company Name] offers the ideal environment to grow as a Mechanical Engineer committed to Australia Melbourne’s engineering future. The opportunity to learn from your team while contributing to projects that shape our city’s infrastructure – from sustainable transport systems to energy-efficient buildings – aligns perfectly with my professional ethos. I am confident that my proactive approach, technical foundation, and passion for Melbourne’s engineering challenges will allow me to make meaningful contributions during this internship.</w:t>
      </w:r>
    </w:p>
    <w:p>
      <w:pPr>
        <w:pStyle w:val="BodyText"/>
      </w:pPr>
      <w:r>
        <w:t xml:space="preserve">I have attached my resume and academic transcripts for your consideration. I welcome the opportunity to discuss how my skills in mechanical design, simulation analysis, and project execution can support [Company Name]’s objectives in Australia Melbourne. Thank you for considering this Internship Application Letter; I look forward to the possibility of contributing to your team’s success while advancing my journey as a future Mechanical Engineer committed to excellence in Australian engineering practice.</w:t>
      </w:r>
    </w:p>
    <w:p>
      <w:pPr>
        <w:pStyle w:val="BodyText"/>
      </w:pPr>
      <w:r>
        <w:t xml:space="preserve">Sincerely,</w:t>
      </w:r>
    </w:p>
    <w:p>
      <w:pPr>
        <w:pStyle w:val="BodyText"/>
      </w:pPr>
      <w:r>
        <w:t xml:space="preserve">[Your Full Name]</w:t>
      </w:r>
    </w:p>
    <w:bookmarkEnd w:id="20"/>
    <w:bookmarkEnd w:id="21"/>
    <w:p>
      <w:pPr>
        <w:pStyle w:val="BodyText"/>
      </w:pPr>
      <w:r>
        <w:t xml:space="preserve">This Internship Application Letter emphasizes the applicant's alignment with Mechanical Engineering demands in Australia Melbourne, incorporating industry-specific context, regulatory awareness, and cultural integration as critical success fac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al Engineer | Melbourne Australia</dc:title>
  <dc:creator/>
  <dc:language>en</dc:language>
  <cp:keywords/>
  <dcterms:created xsi:type="dcterms:W3CDTF">2026-04-29T04:16:05Z</dcterms:created>
  <dcterms:modified xsi:type="dcterms:W3CDTF">2026-04-29T04:1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